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thiop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thiopia received a score of 61.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thiop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thiopia received a score of</w:t>
      </w:r>
      <w:r>
        <w:t xml:space="preserve"> </w:t>
      </w:r>
      <w:r>
        <w:rPr>
          <w:bCs/>
          <w:b/>
        </w:rPr>
        <w:t xml:space="preserve">6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thiopia received a score of 8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thiopia received a score of 32.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thiopi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thiop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thiop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thiop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thiop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thiop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thiop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thiop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thiop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thiop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thiop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thiop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thiop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thiop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thiop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thiop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thiop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thiop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thiop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thiop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thiop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thiop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thiop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thiop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thiop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thiop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thiop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thiop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thiop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thiop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1994,200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9, 2002, 2004, 2008, 2010, 2011, 2013,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8,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5, 2006, 2010, 2011,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9:31Z</dcterms:created>
  <dcterms:modified xsi:type="dcterms:W3CDTF">2024-03-19T13: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thiopia Country Report</vt:lpwstr>
  </property>
</Properties>
</file>